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F7518" w:rsidRDefault="00400FE2" w:rsidP="00400FE2">
      <w:pPr>
        <w:jc w:val="center"/>
        <w:rPr>
          <w:sz w:val="32"/>
        </w:rPr>
      </w:pPr>
      <w:bookmarkStart w:id="0" w:name="_GoBack"/>
      <w:bookmarkEnd w:id="0"/>
      <w:r>
        <w:rPr>
          <w:rFonts w:hint="eastAsia"/>
          <w:sz w:val="32"/>
        </w:rPr>
        <w:t>Pr</w:t>
      </w:r>
      <w:r>
        <w:rPr>
          <w:sz w:val="32"/>
        </w:rPr>
        <w:t>ogramming Assignment #1</w:t>
      </w:r>
    </w:p>
    <w:p w:rsidR="00400FE2" w:rsidRDefault="00400FE2" w:rsidP="00400FE2">
      <w:pPr>
        <w:jc w:val="center"/>
        <w:rPr>
          <w:sz w:val="32"/>
        </w:rPr>
      </w:pPr>
      <w:r>
        <w:rPr>
          <w:rFonts w:hint="eastAsia"/>
          <w:sz w:val="32"/>
        </w:rPr>
        <w:t>F</w:t>
      </w:r>
      <w:r>
        <w:rPr>
          <w:sz w:val="32"/>
        </w:rPr>
        <w:t>ind the Kth smallest element in an input array</w:t>
      </w:r>
    </w:p>
    <w:p w:rsidR="00400FE2" w:rsidRDefault="00400FE2" w:rsidP="00400FE2">
      <w:pPr>
        <w:wordWrap w:val="0"/>
        <w:jc w:val="right"/>
      </w:pPr>
      <w:r>
        <w:rPr>
          <w:rFonts w:hint="eastAsia"/>
        </w:rPr>
        <w:t>1</w:t>
      </w:r>
      <w:r>
        <w:t xml:space="preserve">08062135 </w:t>
      </w:r>
      <w:r>
        <w:rPr>
          <w:rFonts w:hint="eastAsia"/>
        </w:rPr>
        <w:t>呂佳恩</w:t>
      </w:r>
    </w:p>
    <w:p w:rsidR="00400FE2" w:rsidRDefault="00400FE2" w:rsidP="00400FE2">
      <w:r>
        <w:rPr>
          <w:rFonts w:hint="eastAsia"/>
        </w:rPr>
        <w:t>Ps</w:t>
      </w:r>
      <w:r>
        <w:t>eudo code</w:t>
      </w:r>
      <w:r>
        <w:rPr>
          <w:rFonts w:hint="eastAsia"/>
        </w:rPr>
        <w:t>:</w:t>
      </w:r>
    </w:p>
    <w:p w:rsidR="00400FE2" w:rsidRDefault="00400FE2" w:rsidP="00400FE2">
      <w:r>
        <w:tab/>
      </w:r>
      <w:r>
        <w:rPr>
          <w:rFonts w:hint="eastAsia"/>
        </w:rPr>
        <w:t>Ra</w:t>
      </w:r>
      <w:r>
        <w:t>ndomized-</w:t>
      </w:r>
      <w:proofErr w:type="gramStart"/>
      <w:r>
        <w:t>select :</w:t>
      </w:r>
      <w:proofErr w:type="gramEnd"/>
      <w:r>
        <w:t xml:space="preserve"> </w:t>
      </w:r>
    </w:p>
    <w:p w:rsidR="00400FE2" w:rsidRDefault="00400FE2" w:rsidP="00400FE2">
      <w:r w:rsidRPr="00400FE2">
        <w:rPr>
          <w:noProof/>
        </w:rPr>
        <w:drawing>
          <wp:anchor distT="0" distB="0" distL="114300" distR="114300" simplePos="0" relativeHeight="251658240" behindDoc="0" locked="0" layoutInCell="1" allowOverlap="1" wp14:anchorId="44EE9379">
            <wp:simplePos x="0" y="0"/>
            <wp:positionH relativeFrom="margin">
              <wp:posOffset>104775</wp:posOffset>
            </wp:positionH>
            <wp:positionV relativeFrom="paragraph">
              <wp:posOffset>28575</wp:posOffset>
            </wp:positionV>
            <wp:extent cx="4315460" cy="2100580"/>
            <wp:effectExtent l="0" t="0" r="8890" b="0"/>
            <wp:wrapSquare wrapText="bothSides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5460" cy="2100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400FE2" w:rsidRDefault="00400FE2" w:rsidP="00400FE2"/>
    <w:p w:rsidR="00400FE2" w:rsidRDefault="00400FE2" w:rsidP="00400FE2"/>
    <w:p w:rsidR="00400FE2" w:rsidRDefault="00400FE2" w:rsidP="00400FE2"/>
    <w:p w:rsidR="00400FE2" w:rsidRDefault="00400FE2" w:rsidP="00400FE2"/>
    <w:p w:rsidR="00400FE2" w:rsidRDefault="00400FE2" w:rsidP="00400FE2">
      <w:r>
        <w:tab/>
      </w:r>
    </w:p>
    <w:p w:rsidR="00400FE2" w:rsidRDefault="00400FE2" w:rsidP="00400FE2"/>
    <w:p w:rsidR="00400FE2" w:rsidRDefault="00400FE2" w:rsidP="00400FE2"/>
    <w:p w:rsidR="00400FE2" w:rsidRDefault="00400FE2" w:rsidP="00400FE2"/>
    <w:p w:rsidR="00400FE2" w:rsidRDefault="00422D9C" w:rsidP="00400FE2">
      <w:r>
        <w:tab/>
      </w:r>
      <w:proofErr w:type="spellStart"/>
      <w:r>
        <w:t>Random_</w:t>
      </w:r>
      <w:proofErr w:type="gramStart"/>
      <w:r>
        <w:t>partition</w:t>
      </w:r>
      <w:proofErr w:type="spellEnd"/>
      <w:r>
        <w:t xml:space="preserve"> :</w:t>
      </w:r>
      <w:proofErr w:type="gramEnd"/>
      <w:r>
        <w:t xml:space="preserve"> </w:t>
      </w:r>
    </w:p>
    <w:p w:rsidR="00422D9C" w:rsidRDefault="00422D9C" w:rsidP="00400FE2">
      <w:r w:rsidRPr="00422D9C">
        <w:rPr>
          <w:noProof/>
        </w:rPr>
        <w:drawing>
          <wp:anchor distT="0" distB="0" distL="114300" distR="114300" simplePos="0" relativeHeight="251659264" behindDoc="0" locked="0" layoutInCell="1" allowOverlap="1" wp14:anchorId="4F8E27A3">
            <wp:simplePos x="0" y="0"/>
            <wp:positionH relativeFrom="margin">
              <wp:posOffset>104775</wp:posOffset>
            </wp:positionH>
            <wp:positionV relativeFrom="paragraph">
              <wp:posOffset>28575</wp:posOffset>
            </wp:positionV>
            <wp:extent cx="4174490" cy="3183255"/>
            <wp:effectExtent l="0" t="0" r="0" b="0"/>
            <wp:wrapSquare wrapText="bothSides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74490" cy="3183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422D9C" w:rsidRDefault="00422D9C" w:rsidP="00400FE2"/>
    <w:p w:rsidR="00422D9C" w:rsidRDefault="00422D9C" w:rsidP="00400FE2"/>
    <w:p w:rsidR="00422D9C" w:rsidRDefault="00422D9C" w:rsidP="00400FE2"/>
    <w:p w:rsidR="00422D9C" w:rsidRDefault="00422D9C" w:rsidP="00400FE2"/>
    <w:p w:rsidR="00422D9C" w:rsidRDefault="00422D9C" w:rsidP="00400FE2"/>
    <w:p w:rsidR="00422D9C" w:rsidRDefault="00422D9C" w:rsidP="00400FE2"/>
    <w:p w:rsidR="00422D9C" w:rsidRDefault="00422D9C" w:rsidP="00400FE2"/>
    <w:p w:rsidR="00422D9C" w:rsidRDefault="00422D9C" w:rsidP="00400FE2"/>
    <w:p w:rsidR="00422D9C" w:rsidRDefault="00422D9C" w:rsidP="00400FE2"/>
    <w:p w:rsidR="00422D9C" w:rsidRDefault="00422D9C" w:rsidP="00400FE2"/>
    <w:p w:rsidR="00422D9C" w:rsidRDefault="00422D9C" w:rsidP="00400FE2"/>
    <w:p w:rsidR="00422D9C" w:rsidRDefault="00422D9C" w:rsidP="00400FE2"/>
    <w:p w:rsidR="00422D9C" w:rsidRDefault="00422D9C" w:rsidP="00400FE2"/>
    <w:p w:rsidR="00422D9C" w:rsidRDefault="00422D9C" w:rsidP="00400FE2"/>
    <w:p w:rsidR="00422D9C" w:rsidRDefault="00422D9C" w:rsidP="00400FE2">
      <w:r>
        <w:rPr>
          <w:rFonts w:hint="eastAsia"/>
        </w:rPr>
        <w:t>T</w:t>
      </w:r>
      <w:r>
        <w:t>he approach for the randomized select is similar to the pseudo code provided in the slides of the class. Use the random library provided by C++. Choose a random pivot partition the array into left and right.</w:t>
      </w:r>
    </w:p>
    <w:p w:rsidR="00422D9C" w:rsidRDefault="00422D9C" w:rsidP="00400FE2"/>
    <w:p w:rsidR="00422D9C" w:rsidRDefault="00422D9C" w:rsidP="00400FE2"/>
    <w:p w:rsidR="00422D9C" w:rsidRDefault="00422D9C" w:rsidP="00400FE2"/>
    <w:p w:rsidR="00422D9C" w:rsidRDefault="00422D9C" w:rsidP="00400FE2">
      <w:r>
        <w:lastRenderedPageBreak/>
        <w:tab/>
        <w:t>Median-of-Median</w:t>
      </w:r>
    </w:p>
    <w:p w:rsidR="00422D9C" w:rsidRDefault="00422D9C" w:rsidP="00400FE2">
      <w:r w:rsidRPr="00422D9C">
        <w:rPr>
          <w:noProof/>
        </w:rPr>
        <w:drawing>
          <wp:anchor distT="0" distB="0" distL="114300" distR="114300" simplePos="0" relativeHeight="251660288" behindDoc="0" locked="0" layoutInCell="1" allowOverlap="1" wp14:anchorId="28381ABC">
            <wp:simplePos x="0" y="0"/>
            <wp:positionH relativeFrom="margin">
              <wp:posOffset>76200</wp:posOffset>
            </wp:positionH>
            <wp:positionV relativeFrom="paragraph">
              <wp:posOffset>123825</wp:posOffset>
            </wp:positionV>
            <wp:extent cx="4562475" cy="6434455"/>
            <wp:effectExtent l="0" t="0" r="0" b="4445"/>
            <wp:wrapSquare wrapText="bothSides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2475" cy="6434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422D9C" w:rsidRDefault="00422D9C" w:rsidP="00400FE2"/>
    <w:p w:rsidR="00422D9C" w:rsidRDefault="00422D9C" w:rsidP="00400FE2"/>
    <w:p w:rsidR="00422D9C" w:rsidRDefault="00422D9C" w:rsidP="00400FE2"/>
    <w:p w:rsidR="00422D9C" w:rsidRDefault="00422D9C" w:rsidP="00400FE2"/>
    <w:p w:rsidR="00422D9C" w:rsidRDefault="00422D9C" w:rsidP="00400FE2"/>
    <w:p w:rsidR="00422D9C" w:rsidRDefault="00422D9C" w:rsidP="00400FE2"/>
    <w:p w:rsidR="00422D9C" w:rsidRDefault="00422D9C" w:rsidP="00400FE2"/>
    <w:p w:rsidR="00422D9C" w:rsidRDefault="00422D9C" w:rsidP="00400FE2"/>
    <w:p w:rsidR="00422D9C" w:rsidRDefault="00422D9C" w:rsidP="00400FE2"/>
    <w:p w:rsidR="00422D9C" w:rsidRDefault="00422D9C" w:rsidP="00400FE2"/>
    <w:p w:rsidR="00422D9C" w:rsidRDefault="00422D9C" w:rsidP="00400FE2"/>
    <w:p w:rsidR="00422D9C" w:rsidRDefault="00422D9C" w:rsidP="00400FE2"/>
    <w:p w:rsidR="00422D9C" w:rsidRDefault="00422D9C" w:rsidP="00400FE2"/>
    <w:p w:rsidR="00422D9C" w:rsidRDefault="00422D9C" w:rsidP="00400FE2"/>
    <w:p w:rsidR="00422D9C" w:rsidRDefault="00422D9C" w:rsidP="00400FE2"/>
    <w:p w:rsidR="00422D9C" w:rsidRDefault="00422D9C" w:rsidP="00400FE2"/>
    <w:p w:rsidR="00422D9C" w:rsidRDefault="00422D9C" w:rsidP="00400FE2"/>
    <w:p w:rsidR="00422D9C" w:rsidRDefault="00422D9C" w:rsidP="00400FE2"/>
    <w:p w:rsidR="00422D9C" w:rsidRDefault="00422D9C" w:rsidP="00400FE2"/>
    <w:p w:rsidR="00422D9C" w:rsidRDefault="00422D9C" w:rsidP="00400FE2"/>
    <w:p w:rsidR="00422D9C" w:rsidRDefault="00422D9C" w:rsidP="00400FE2"/>
    <w:p w:rsidR="00422D9C" w:rsidRDefault="00422D9C" w:rsidP="00400FE2"/>
    <w:p w:rsidR="00422D9C" w:rsidRDefault="00422D9C" w:rsidP="00400FE2"/>
    <w:p w:rsidR="00422D9C" w:rsidRDefault="00422D9C" w:rsidP="00400FE2"/>
    <w:p w:rsidR="00422D9C" w:rsidRDefault="00422D9C" w:rsidP="00400FE2"/>
    <w:p w:rsidR="00422D9C" w:rsidRDefault="00422D9C" w:rsidP="00400FE2"/>
    <w:p w:rsidR="00422D9C" w:rsidRDefault="00422D9C" w:rsidP="00400FE2"/>
    <w:p w:rsidR="00422D9C" w:rsidRDefault="00422D9C" w:rsidP="00400FE2"/>
    <w:p w:rsidR="00422D9C" w:rsidRDefault="00422D9C" w:rsidP="00400FE2">
      <w:r>
        <w:rPr>
          <w:rFonts w:hint="eastAsia"/>
        </w:rPr>
        <w:t>I</w:t>
      </w:r>
      <w:r>
        <w:t>f the size is smaller then the partition, we just sort it and return the wanted rank.</w:t>
      </w:r>
    </w:p>
    <w:p w:rsidR="00422D9C" w:rsidRDefault="00422D9C" w:rsidP="00400FE2">
      <w:r>
        <w:rPr>
          <w:rFonts w:hint="eastAsia"/>
        </w:rPr>
        <w:t>O</w:t>
      </w:r>
      <w:r>
        <w:t xml:space="preserve">therwise, we have to partition the array, and then sort to get the median. We read the array, then sort every partition. After Obtaining the median, we push it in </w:t>
      </w:r>
      <w:proofErr w:type="gramStart"/>
      <w:r>
        <w:t>an</w:t>
      </w:r>
      <w:proofErr w:type="gramEnd"/>
      <w:r>
        <w:t xml:space="preserve"> </w:t>
      </w:r>
      <w:proofErr w:type="spellStart"/>
      <w:r>
        <w:t>median_vector</w:t>
      </w:r>
      <w:proofErr w:type="spellEnd"/>
      <w:r>
        <w:t xml:space="preserve">. We then get the median of the </w:t>
      </w:r>
      <w:proofErr w:type="spellStart"/>
      <w:r>
        <w:t>median_vector</w:t>
      </w:r>
      <w:proofErr w:type="spellEnd"/>
      <w:r>
        <w:t xml:space="preserve"> by repeating the select move.</w:t>
      </w:r>
    </w:p>
    <w:p w:rsidR="00F6165F" w:rsidRDefault="00F6165F" w:rsidP="00400FE2">
      <w:r>
        <w:rPr>
          <w:rFonts w:hint="eastAsia"/>
        </w:rPr>
        <w:t>T</w:t>
      </w:r>
      <w:r>
        <w:t xml:space="preserve">he thing we have to consider is that if there are multiple numbers with the same value. We set </w:t>
      </w:r>
      <w:r>
        <w:rPr>
          <w:rFonts w:hint="eastAsia"/>
        </w:rPr>
        <w:t>a</w:t>
      </w:r>
      <w:r>
        <w:t xml:space="preserve"> flag to record if the value has existed before. Otherwise, the approach is similar to the pseudo code provided in class.</w:t>
      </w:r>
    </w:p>
    <w:p w:rsidR="00F6165F" w:rsidRDefault="00F6165F" w:rsidP="00400FE2">
      <w:r>
        <w:rPr>
          <w:rFonts w:hint="eastAsia"/>
        </w:rPr>
        <w:lastRenderedPageBreak/>
        <w:t>R</w:t>
      </w:r>
      <w:r>
        <w:t>unning Time of Algorithm.</w:t>
      </w:r>
    </w:p>
    <w:p w:rsidR="00F6165F" w:rsidRPr="00C54C4C" w:rsidRDefault="00F6165F" w:rsidP="00400FE2">
      <w:pPr>
        <w:rPr>
          <w:rFonts w:cstheme="minorHAnsi"/>
          <w:color w:val="000000"/>
          <w:szCs w:val="24"/>
        </w:rPr>
      </w:pPr>
      <w:r w:rsidRPr="00C54C4C">
        <w:rPr>
          <w:rFonts w:cstheme="minorHAnsi"/>
          <w:szCs w:val="24"/>
        </w:rPr>
        <w:t xml:space="preserve">For N = </w:t>
      </w:r>
      <w:r w:rsidRPr="00C54C4C">
        <w:rPr>
          <w:rFonts w:cstheme="minorHAnsi"/>
          <w:color w:val="000000"/>
          <w:szCs w:val="24"/>
        </w:rPr>
        <w:t>10, 000, 000, K = 5, 000, 000. We run twenty rounds. I have snipped the result of the first three rounds and the average run time. It is the images below.</w:t>
      </w:r>
    </w:p>
    <w:p w:rsidR="00F6165F" w:rsidRPr="00C54C4C" w:rsidRDefault="00F6165F" w:rsidP="00400FE2">
      <w:pPr>
        <w:rPr>
          <w:rFonts w:cstheme="minorHAnsi"/>
          <w:color w:val="000000"/>
          <w:szCs w:val="24"/>
        </w:rPr>
      </w:pPr>
      <w:r w:rsidRPr="00C54C4C">
        <w:rPr>
          <w:rFonts w:cstheme="minorHAnsi"/>
          <w:color w:val="000000"/>
          <w:szCs w:val="24"/>
        </w:rPr>
        <w:t>The first three running rounds</w:t>
      </w:r>
    </w:p>
    <w:p w:rsidR="00F6165F" w:rsidRDefault="00F6165F" w:rsidP="00400FE2">
      <w:r w:rsidRPr="00F6165F">
        <w:rPr>
          <w:noProof/>
        </w:rPr>
        <w:drawing>
          <wp:inline distT="0" distB="0" distL="0" distR="0" wp14:anchorId="5638DF8B" wp14:editId="0DFA0196">
            <wp:extent cx="4734586" cy="7640116"/>
            <wp:effectExtent l="0" t="0" r="8890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34586" cy="7640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165F" w:rsidRDefault="00F6165F" w:rsidP="00400FE2"/>
    <w:p w:rsidR="00F6165F" w:rsidRDefault="00F6165F" w:rsidP="00400FE2">
      <w:r>
        <w:rPr>
          <w:rFonts w:hint="eastAsia"/>
        </w:rPr>
        <w:t>T</w:t>
      </w:r>
      <w:r>
        <w:t xml:space="preserve">he Average running </w:t>
      </w:r>
      <w:proofErr w:type="gramStart"/>
      <w:r>
        <w:t>time</w:t>
      </w:r>
      <w:proofErr w:type="gramEnd"/>
      <w:r>
        <w:t>.</w:t>
      </w:r>
    </w:p>
    <w:p w:rsidR="001B7D90" w:rsidRDefault="00427AFF" w:rsidP="00400FE2">
      <w:r w:rsidRPr="00427AFF">
        <w:rPr>
          <w:noProof/>
        </w:rPr>
        <w:drawing>
          <wp:inline distT="0" distB="0" distL="0" distR="0" wp14:anchorId="48975136" wp14:editId="1F6EFAC3">
            <wp:extent cx="4134427" cy="847843"/>
            <wp:effectExtent l="0" t="0" r="0" b="9525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34427" cy="847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7D90" w:rsidRDefault="001B7D90" w:rsidP="00400FE2">
      <w:r>
        <w:rPr>
          <w:rFonts w:hint="eastAsia"/>
        </w:rPr>
        <w:t>A</w:t>
      </w:r>
      <w:r>
        <w:t xml:space="preserve">s the data above suggests, the running time of Randomized-select algorithm is much faster than the Medians-of-Medians algorithm. </w:t>
      </w:r>
    </w:p>
    <w:p w:rsidR="001B7D90" w:rsidRDefault="001B7D90" w:rsidP="00400FE2"/>
    <w:p w:rsidR="001B7D90" w:rsidRDefault="001B7D90" w:rsidP="00400FE2">
      <w:r>
        <w:rPr>
          <w:rFonts w:hint="eastAsia"/>
        </w:rPr>
        <w:t>T</w:t>
      </w:r>
      <w:r>
        <w:t>ime complexity Analysis</w:t>
      </w:r>
    </w:p>
    <w:p w:rsidR="00427AFF" w:rsidRDefault="00427AFF" w:rsidP="00400FE2">
      <w:r w:rsidRPr="00427AFF">
        <w:rPr>
          <w:noProof/>
        </w:rPr>
        <w:drawing>
          <wp:anchor distT="0" distB="0" distL="114300" distR="114300" simplePos="0" relativeHeight="251661312" behindDoc="0" locked="0" layoutInCell="1" allowOverlap="1" wp14:anchorId="415C01B8">
            <wp:simplePos x="0" y="0"/>
            <wp:positionH relativeFrom="column">
              <wp:posOffset>3086100</wp:posOffset>
            </wp:positionH>
            <wp:positionV relativeFrom="paragraph">
              <wp:posOffset>95250</wp:posOffset>
            </wp:positionV>
            <wp:extent cx="1571625" cy="464978"/>
            <wp:effectExtent l="0" t="0" r="0" b="0"/>
            <wp:wrapSquare wrapText="bothSides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46497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eastAsia"/>
        </w:rPr>
        <w:t>I</w:t>
      </w:r>
      <w:r>
        <w:t xml:space="preserve">f we divide into G groups </w:t>
      </w:r>
    </w:p>
    <w:p w:rsidR="00427AFF" w:rsidRDefault="00427AFF" w:rsidP="00400FE2">
      <w:r>
        <w:rPr>
          <w:rFonts w:hint="eastAsia"/>
        </w:rPr>
        <w:t>T</w:t>
      </w:r>
      <w:r>
        <w:t>he number of items smaller than M is at least</w:t>
      </w:r>
    </w:p>
    <w:p w:rsidR="00427AFF" w:rsidRDefault="00427AFF" w:rsidP="00400FE2"/>
    <w:p w:rsidR="00427AFF" w:rsidRDefault="00427AFF" w:rsidP="00400FE2">
      <w:r>
        <w:rPr>
          <w:rFonts w:hint="eastAsia"/>
        </w:rPr>
        <w:t>I</w:t>
      </w:r>
      <w:r>
        <w:t>nto groups 3</w:t>
      </w:r>
    </w:p>
    <w:p w:rsidR="00427AFF" w:rsidRDefault="00427AFF" w:rsidP="00400FE2">
      <w:r w:rsidRPr="00427AFF">
        <w:rPr>
          <w:noProof/>
        </w:rPr>
        <w:drawing>
          <wp:inline distT="0" distB="0" distL="0" distR="0" wp14:anchorId="6F64D4AD" wp14:editId="7B9AE430">
            <wp:extent cx="3845560" cy="1025977"/>
            <wp:effectExtent l="0" t="0" r="2540" b="317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56345" cy="1055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7AFF" w:rsidRDefault="00427AFF" w:rsidP="00400FE2">
      <w:r>
        <w:rPr>
          <w:rFonts w:hint="eastAsia"/>
        </w:rPr>
        <w:t>G</w:t>
      </w:r>
      <w:r>
        <w:t>roups 5</w:t>
      </w:r>
    </w:p>
    <w:p w:rsidR="00427AFF" w:rsidRDefault="00427AFF" w:rsidP="00400FE2">
      <w:r w:rsidRPr="00427AFF">
        <w:rPr>
          <w:noProof/>
        </w:rPr>
        <w:drawing>
          <wp:inline distT="0" distB="0" distL="0" distR="0" wp14:anchorId="49A97BA0" wp14:editId="244F49C8">
            <wp:extent cx="4178935" cy="1096807"/>
            <wp:effectExtent l="0" t="0" r="0" b="825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46989" cy="1114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7AFF" w:rsidRDefault="00427AFF" w:rsidP="00400FE2">
      <w:r>
        <w:rPr>
          <w:rFonts w:hint="eastAsia"/>
        </w:rPr>
        <w:t>G</w:t>
      </w:r>
      <w:r>
        <w:t xml:space="preserve">roups 7 </w:t>
      </w:r>
    </w:p>
    <w:p w:rsidR="00427AFF" w:rsidRDefault="00427AFF" w:rsidP="00400FE2">
      <w:r w:rsidRPr="00427AFF">
        <w:rPr>
          <w:noProof/>
        </w:rPr>
        <w:drawing>
          <wp:inline distT="0" distB="0" distL="0" distR="0" wp14:anchorId="1DF48CAD" wp14:editId="47F49DAA">
            <wp:extent cx="3749769" cy="1102995"/>
            <wp:effectExtent l="0" t="0" r="3175" b="1905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6462"/>
                    <a:stretch/>
                  </pic:blipFill>
                  <pic:spPr bwMode="auto">
                    <a:xfrm>
                      <a:off x="0" y="0"/>
                      <a:ext cx="3793773" cy="11159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27AFF" w:rsidRDefault="00427AFF" w:rsidP="00400FE2">
      <w:r>
        <w:rPr>
          <w:rFonts w:hint="eastAsia"/>
        </w:rPr>
        <w:t>Gr</w:t>
      </w:r>
      <w:r>
        <w:t>oups 9</w:t>
      </w:r>
    </w:p>
    <w:p w:rsidR="00427AFF" w:rsidRPr="00400FE2" w:rsidRDefault="00427AFF" w:rsidP="00400FE2">
      <w:r w:rsidRPr="00427AFF">
        <w:rPr>
          <w:noProof/>
        </w:rPr>
        <w:drawing>
          <wp:inline distT="0" distB="0" distL="0" distR="0" wp14:anchorId="1841B1CB" wp14:editId="744D39F7">
            <wp:extent cx="3927229" cy="1181100"/>
            <wp:effectExtent l="0" t="0" r="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20373" cy="1209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27AFF" w:rsidRPr="00400FE2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76510" w:rsidRDefault="00B76510" w:rsidP="00427AFF">
      <w:r>
        <w:separator/>
      </w:r>
    </w:p>
  </w:endnote>
  <w:endnote w:type="continuationSeparator" w:id="0">
    <w:p w:rsidR="00B76510" w:rsidRDefault="00B76510" w:rsidP="00427A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76510" w:rsidRDefault="00B76510" w:rsidP="00427AFF">
      <w:r>
        <w:separator/>
      </w:r>
    </w:p>
  </w:footnote>
  <w:footnote w:type="continuationSeparator" w:id="0">
    <w:p w:rsidR="00B76510" w:rsidRDefault="00B76510" w:rsidP="00427AF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NjO3MDIzMTUwNzZR0lEKTi0uzszPAykwqgUA+W0lQiwAAAA="/>
  </w:docVars>
  <w:rsids>
    <w:rsidRoot w:val="00400FE2"/>
    <w:rsid w:val="001B7D90"/>
    <w:rsid w:val="00400FE2"/>
    <w:rsid w:val="00422D9C"/>
    <w:rsid w:val="00427AFF"/>
    <w:rsid w:val="009F1CFE"/>
    <w:rsid w:val="00AF7518"/>
    <w:rsid w:val="00B54319"/>
    <w:rsid w:val="00B76510"/>
    <w:rsid w:val="00C54C4C"/>
    <w:rsid w:val="00F616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5119532C-0508-43C4-A194-DF845A16F9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27AF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427AFF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427AF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427AFF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4</Pages>
  <Words>228</Words>
  <Characters>1301</Characters>
  <Application>Microsoft Office Word</Application>
  <DocSecurity>0</DocSecurity>
  <Lines>10</Lines>
  <Paragraphs>3</Paragraphs>
  <ScaleCrop>false</ScaleCrop>
  <Company/>
  <LinksUpToDate>false</LinksUpToDate>
  <CharactersWithSpaces>1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呂佳恩</dc:creator>
  <cp:keywords/>
  <dc:description/>
  <cp:lastModifiedBy>呂佳恩</cp:lastModifiedBy>
  <cp:revision>4</cp:revision>
  <dcterms:created xsi:type="dcterms:W3CDTF">2021-10-26T15:06:00Z</dcterms:created>
  <dcterms:modified xsi:type="dcterms:W3CDTF">2021-10-26T15:53:00Z</dcterms:modified>
</cp:coreProperties>
</file>